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65D78" w14:textId="7DD5CAD2" w:rsidR="00B12F00" w:rsidRPr="008A1F54" w:rsidRDefault="00B12F00" w:rsidP="00B12F00">
      <w:pPr>
        <w:rPr>
          <w:rFonts w:ascii="Arial" w:hAnsi="Arial" w:cs="Arial"/>
          <w:bCs/>
        </w:rPr>
      </w:pPr>
      <w:bookmarkStart w:id="0" w:name="_Hlk164157480"/>
      <w:r w:rsidRPr="008A1F54">
        <w:rPr>
          <w:rFonts w:ascii="Arial" w:hAnsi="Arial" w:cs="Arial"/>
          <w:bCs/>
        </w:rPr>
        <w:t xml:space="preserve">Broj: </w:t>
      </w:r>
      <w:r w:rsidR="008A1F54" w:rsidRPr="008A1F54">
        <w:rPr>
          <w:rFonts w:ascii="Arial" w:hAnsi="Arial" w:cs="Arial"/>
          <w:bCs/>
        </w:rPr>
        <w:t>03-34-1573</w:t>
      </w:r>
      <w:r w:rsidR="00DE2D4F" w:rsidRPr="008A1F54">
        <w:rPr>
          <w:rFonts w:ascii="Arial" w:hAnsi="Arial" w:cs="Arial"/>
          <w:bCs/>
        </w:rPr>
        <w:t>/26</w:t>
      </w:r>
    </w:p>
    <w:p w14:paraId="3355CE17" w14:textId="56BEA2D3" w:rsidR="00B12F00" w:rsidRPr="008A1F54" w:rsidRDefault="00DE2D4F" w:rsidP="00B12F00">
      <w:pPr>
        <w:rPr>
          <w:rFonts w:ascii="Arial" w:hAnsi="Arial" w:cs="Arial"/>
          <w:bCs/>
        </w:rPr>
      </w:pPr>
      <w:r w:rsidRPr="008A1F54">
        <w:rPr>
          <w:rFonts w:ascii="Arial" w:hAnsi="Arial" w:cs="Arial"/>
          <w:bCs/>
        </w:rPr>
        <w:t xml:space="preserve">Mostar, </w:t>
      </w:r>
      <w:r w:rsidR="0084686B" w:rsidRPr="008A1F54">
        <w:rPr>
          <w:rFonts w:ascii="Arial" w:hAnsi="Arial" w:cs="Arial"/>
          <w:bCs/>
        </w:rPr>
        <w:t xml:space="preserve">2. 4. </w:t>
      </w:r>
      <w:r w:rsidR="00B12F00" w:rsidRPr="008A1F54">
        <w:rPr>
          <w:rFonts w:ascii="Arial" w:hAnsi="Arial" w:cs="Arial"/>
          <w:bCs/>
        </w:rPr>
        <w:t>202</w:t>
      </w:r>
      <w:r w:rsidRPr="008A1F54">
        <w:rPr>
          <w:rFonts w:ascii="Arial" w:hAnsi="Arial" w:cs="Arial"/>
          <w:bCs/>
        </w:rPr>
        <w:t>6</w:t>
      </w:r>
      <w:r w:rsidR="00B12F00" w:rsidRPr="008A1F54">
        <w:rPr>
          <w:rFonts w:ascii="Arial" w:hAnsi="Arial" w:cs="Arial"/>
          <w:bCs/>
        </w:rPr>
        <w:t>. godine</w:t>
      </w:r>
    </w:p>
    <w:p w14:paraId="337218B6" w14:textId="77777777" w:rsidR="00B12F00" w:rsidRDefault="00B12F00" w:rsidP="00F1622B">
      <w:pPr>
        <w:jc w:val="center"/>
        <w:rPr>
          <w:rFonts w:ascii="Arial" w:hAnsi="Arial" w:cs="Arial"/>
          <w:b/>
          <w:sz w:val="28"/>
          <w:szCs w:val="28"/>
        </w:rPr>
      </w:pPr>
    </w:p>
    <w:p w14:paraId="3101404B" w14:textId="7DD01993" w:rsidR="00F1622B" w:rsidRPr="00C6749D" w:rsidRDefault="00671A06" w:rsidP="00F1622B">
      <w:pPr>
        <w:jc w:val="center"/>
        <w:rPr>
          <w:rFonts w:ascii="Arial" w:hAnsi="Arial" w:cs="Arial"/>
          <w:b/>
          <w:sz w:val="28"/>
          <w:szCs w:val="28"/>
        </w:rPr>
      </w:pPr>
      <w:r w:rsidRPr="00C6749D">
        <w:rPr>
          <w:rFonts w:ascii="Arial" w:hAnsi="Arial" w:cs="Arial"/>
          <w:b/>
          <w:sz w:val="28"/>
          <w:szCs w:val="28"/>
        </w:rPr>
        <w:t>Stalni j</w:t>
      </w:r>
      <w:r w:rsidR="00F1622B" w:rsidRPr="00C6749D">
        <w:rPr>
          <w:rFonts w:ascii="Arial" w:hAnsi="Arial" w:cs="Arial"/>
          <w:b/>
          <w:sz w:val="28"/>
          <w:szCs w:val="28"/>
        </w:rPr>
        <w:t>avni poziv</w:t>
      </w:r>
    </w:p>
    <w:p w14:paraId="180C40C2" w14:textId="77777777" w:rsidR="00F1622B" w:rsidRPr="00C6749D" w:rsidRDefault="00F1622B" w:rsidP="00F1622B">
      <w:pPr>
        <w:jc w:val="center"/>
        <w:rPr>
          <w:rFonts w:ascii="Arial" w:hAnsi="Arial" w:cs="Arial"/>
          <w:b/>
          <w:bCs/>
          <w:sz w:val="28"/>
          <w:szCs w:val="28"/>
          <w:lang w:val="hr-BA"/>
        </w:rPr>
      </w:pPr>
      <w:r w:rsidRPr="00C6749D">
        <w:rPr>
          <w:rFonts w:ascii="Arial" w:hAnsi="Arial" w:cs="Arial"/>
          <w:b/>
          <w:sz w:val="28"/>
          <w:szCs w:val="28"/>
        </w:rPr>
        <w:t xml:space="preserve"> za </w:t>
      </w:r>
      <w:r w:rsidRPr="00C6749D">
        <w:rPr>
          <w:rFonts w:ascii="Arial" w:hAnsi="Arial" w:cs="Arial"/>
          <w:b/>
          <w:bCs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bookmarkEnd w:id="0"/>
    <w:p w14:paraId="291D1F34" w14:textId="77777777" w:rsidR="00F1622B" w:rsidRPr="00C6749D" w:rsidRDefault="00F1622B" w:rsidP="00F1622B">
      <w:pPr>
        <w:jc w:val="both"/>
        <w:rPr>
          <w:sz w:val="22"/>
          <w:szCs w:val="22"/>
        </w:rPr>
      </w:pPr>
      <w:r w:rsidRPr="00C6749D">
        <w:rPr>
          <w:sz w:val="22"/>
          <w:szCs w:val="22"/>
        </w:rPr>
        <w:t xml:space="preserve">     </w:t>
      </w:r>
    </w:p>
    <w:p w14:paraId="5D42E7BA" w14:textId="445B5436" w:rsidR="00F1622B" w:rsidRPr="00C6749D" w:rsidRDefault="00F1622B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 w:rsidRPr="00C6749D">
        <w:rPr>
          <w:rFonts w:ascii="Arial" w:hAnsi="Arial" w:cs="Arial"/>
        </w:rPr>
        <w:t>U Budžetu Federa</w:t>
      </w:r>
      <w:r w:rsidR="00676C62" w:rsidRPr="00C6749D">
        <w:rPr>
          <w:rFonts w:ascii="Arial" w:hAnsi="Arial" w:cs="Arial"/>
        </w:rPr>
        <w:t>cije Bosne i Hercegovine za 202</w:t>
      </w:r>
      <w:r w:rsidR="00DE2D4F">
        <w:rPr>
          <w:rFonts w:ascii="Arial" w:hAnsi="Arial" w:cs="Arial"/>
        </w:rPr>
        <w:t>6</w:t>
      </w:r>
      <w:r w:rsidRPr="00C6749D">
        <w:rPr>
          <w:rFonts w:ascii="Arial" w:hAnsi="Arial" w:cs="Arial"/>
        </w:rPr>
        <w:t xml:space="preserve">. </w:t>
      </w:r>
      <w:r w:rsidR="00317F42" w:rsidRPr="00C6749D">
        <w:rPr>
          <w:rFonts w:ascii="Arial" w:hAnsi="Arial" w:cs="Arial"/>
        </w:rPr>
        <w:t>g</w:t>
      </w:r>
      <w:r w:rsidRPr="00C6749D">
        <w:rPr>
          <w:rFonts w:ascii="Arial" w:hAnsi="Arial" w:cs="Arial"/>
        </w:rPr>
        <w:t>odinu</w:t>
      </w:r>
      <w:r w:rsidR="00317F42" w:rsidRPr="00C6749D">
        <w:rPr>
          <w:rFonts w:ascii="Arial" w:hAnsi="Arial" w:cs="Arial"/>
        </w:rPr>
        <w:t>,</w:t>
      </w:r>
      <w:r w:rsidRPr="00C6749D">
        <w:rPr>
          <w:rFonts w:ascii="Arial" w:hAnsi="Arial" w:cs="Arial"/>
        </w:rPr>
        <w:t xml:space="preserve"> odobrena su sredstva za finansiranje</w:t>
      </w:r>
      <w:r w:rsidRPr="00C6749D">
        <w:rPr>
          <w:rFonts w:ascii="Arial" w:hAnsi="Arial" w:cs="Arial"/>
          <w:b/>
          <w:bCs/>
          <w:lang w:val="hr-BA"/>
        </w:rPr>
        <w:t xml:space="preserve"> </w:t>
      </w:r>
      <w:r w:rsidRPr="00C6749D">
        <w:rPr>
          <w:rFonts w:ascii="Arial" w:hAnsi="Arial" w:cs="Arial"/>
          <w:bCs/>
          <w:lang w:val="hr-BA"/>
        </w:rPr>
        <w:t>uvezivanja radnog staža prosvjetnim radnicima koji su radili u eksteritorijalnim školama za vrijeme i poslije rata u BiH.</w:t>
      </w:r>
    </w:p>
    <w:p w14:paraId="6AC0C29A" w14:textId="77777777" w:rsidR="00F1622B" w:rsidRPr="00C6749D" w:rsidRDefault="00F1622B" w:rsidP="000C5A78">
      <w:pPr>
        <w:spacing w:line="276" w:lineRule="auto"/>
        <w:jc w:val="both"/>
        <w:rPr>
          <w:sz w:val="22"/>
          <w:szCs w:val="22"/>
        </w:rPr>
      </w:pPr>
      <w:r w:rsidRPr="00C6749D">
        <w:rPr>
          <w:sz w:val="22"/>
          <w:szCs w:val="22"/>
        </w:rPr>
        <w:t xml:space="preserve"> </w:t>
      </w:r>
    </w:p>
    <w:p w14:paraId="7FF68DB2" w14:textId="76D0057D" w:rsidR="00F1622B" w:rsidRDefault="00F1622B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 w:rsidRPr="00C6749D">
        <w:rPr>
          <w:rFonts w:ascii="Arial" w:hAnsi="Arial" w:cs="Arial"/>
        </w:rPr>
        <w:t xml:space="preserve">Na osnovu Odluke o usvajanju programa utroška sredstava s kriterijima raspodjele sredstava  tekućih transfera utvrđenih Budžetom  Federacije  Bosne i </w:t>
      </w:r>
      <w:r w:rsidR="00676C62" w:rsidRPr="00C6749D">
        <w:rPr>
          <w:rFonts w:ascii="Arial" w:hAnsi="Arial" w:cs="Arial"/>
        </w:rPr>
        <w:t>Hercegovine za 202</w:t>
      </w:r>
      <w:r w:rsidR="00F24FF6">
        <w:rPr>
          <w:rFonts w:ascii="Arial" w:hAnsi="Arial" w:cs="Arial"/>
        </w:rPr>
        <w:t>6</w:t>
      </w:r>
      <w:r w:rsidR="00D737FB" w:rsidRPr="00C6749D">
        <w:rPr>
          <w:rFonts w:ascii="Arial" w:hAnsi="Arial" w:cs="Arial"/>
        </w:rPr>
        <w:t xml:space="preserve">. godinu </w:t>
      </w:r>
      <w:r w:rsidRPr="00C6749D">
        <w:rPr>
          <w:rFonts w:ascii="Arial" w:hAnsi="Arial" w:cs="Arial"/>
        </w:rPr>
        <w:t>Federalno</w:t>
      </w:r>
      <w:r w:rsidR="00980476">
        <w:rPr>
          <w:rFonts w:ascii="Arial" w:hAnsi="Arial" w:cs="Arial"/>
        </w:rPr>
        <w:t>g</w:t>
      </w:r>
      <w:r w:rsidRPr="00C6749D">
        <w:rPr>
          <w:rFonts w:ascii="Arial" w:hAnsi="Arial" w:cs="Arial"/>
        </w:rPr>
        <w:t xml:space="preserve"> ministarstv</w:t>
      </w:r>
      <w:r w:rsidR="00980476">
        <w:rPr>
          <w:rFonts w:ascii="Arial" w:hAnsi="Arial" w:cs="Arial"/>
        </w:rPr>
        <w:t>a</w:t>
      </w:r>
      <w:r w:rsidRPr="00C6749D">
        <w:rPr>
          <w:rFonts w:ascii="Arial" w:hAnsi="Arial" w:cs="Arial"/>
        </w:rPr>
        <w:t xml:space="preserve"> obrazovanja i </w:t>
      </w:r>
      <w:r w:rsidRPr="00B3613B">
        <w:rPr>
          <w:rFonts w:ascii="Arial" w:hAnsi="Arial" w:cs="Arial"/>
        </w:rPr>
        <w:t>nauke („Službene nov</w:t>
      </w:r>
      <w:r w:rsidR="00676C62" w:rsidRPr="00B3613B">
        <w:rPr>
          <w:rFonts w:ascii="Arial" w:hAnsi="Arial" w:cs="Arial"/>
        </w:rPr>
        <w:t xml:space="preserve">ine Federacije BiH“, </w:t>
      </w:r>
      <w:r w:rsidR="00676C62" w:rsidRPr="0028607D">
        <w:rPr>
          <w:rFonts w:ascii="Arial" w:hAnsi="Arial" w:cs="Arial"/>
        </w:rPr>
        <w:t xml:space="preserve">broj  </w:t>
      </w:r>
      <w:r w:rsidR="0028607D" w:rsidRPr="0028607D">
        <w:rPr>
          <w:rFonts w:ascii="Arial" w:hAnsi="Arial" w:cs="Arial"/>
        </w:rPr>
        <w:t>22</w:t>
      </w:r>
      <w:r w:rsidR="00671991" w:rsidRPr="0028607D">
        <w:rPr>
          <w:rFonts w:ascii="Arial" w:hAnsi="Arial" w:cs="Arial"/>
        </w:rPr>
        <w:t>/2</w:t>
      </w:r>
      <w:r w:rsidR="00F24FF6" w:rsidRPr="0028607D">
        <w:rPr>
          <w:rFonts w:ascii="Arial" w:hAnsi="Arial" w:cs="Arial"/>
        </w:rPr>
        <w:t>6</w:t>
      </w:r>
      <w:r w:rsidRPr="0028607D">
        <w:rPr>
          <w:rFonts w:ascii="Arial" w:hAnsi="Arial" w:cs="Arial"/>
        </w:rPr>
        <w:t>), Federalno</w:t>
      </w:r>
      <w:r w:rsidRPr="006779A5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ministarstvo obrazovanja i nauke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77777777"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r w:rsidRPr="00F1622B">
        <w:rPr>
          <w:rFonts w:ascii="Arial" w:hAnsi="Arial" w:cs="Arial"/>
        </w:rPr>
        <w:t xml:space="preserve">avnog poziva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77777777"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77777777" w:rsidR="00F73D8D" w:rsidRPr="00E73FAB" w:rsidRDefault="00F73D8D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14:paraId="6315B76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5329EC45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14:paraId="0A59E498" w14:textId="77777777" w:rsid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lične karte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77777777"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14:paraId="002555A1" w14:textId="77777777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Federalno ministarstvo obrazovanja i nauke</w:t>
      </w:r>
    </w:p>
    <w:p w14:paraId="06442C36" w14:textId="0DF4E830" w:rsidR="00A12FCB" w:rsidRPr="00A12FCB" w:rsidRDefault="00A12FCB" w:rsidP="00A12FCB">
      <w:pPr>
        <w:jc w:val="center"/>
        <w:rPr>
          <w:rFonts w:ascii="Arial" w:hAnsi="Arial" w:cs="Arial"/>
          <w:b/>
          <w:noProof/>
          <w:sz w:val="22"/>
          <w:szCs w:val="22"/>
          <w:lang w:eastAsia="en-US"/>
        </w:rPr>
      </w:pPr>
      <w:r w:rsidRPr="00A12FCB">
        <w:rPr>
          <w:rFonts w:ascii="Arial" w:hAnsi="Arial" w:cs="Arial"/>
          <w:b/>
          <w:noProof/>
          <w:sz w:val="22"/>
          <w:szCs w:val="22"/>
          <w:lang w:val="hr-BA" w:eastAsia="en-US"/>
        </w:rPr>
        <w:t>Ulica Krpića 3A</w:t>
      </w:r>
    </w:p>
    <w:p w14:paraId="05EFA52D" w14:textId="400D317E" w:rsidR="008C0EA0" w:rsidRPr="00E32A78" w:rsidRDefault="00A12FCB" w:rsidP="00A12FCB">
      <w:pPr>
        <w:pStyle w:val="Default"/>
        <w:ind w:firstLine="708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    </w:t>
      </w:r>
      <w:r w:rsidR="00F1622B" w:rsidRPr="00F1622B">
        <w:rPr>
          <w:rFonts w:ascii="Arial" w:hAnsi="Arial" w:cs="Arial"/>
          <w:b/>
        </w:rPr>
        <w:t>88000 Mostar</w:t>
      </w:r>
    </w:p>
    <w:p w14:paraId="55A06824" w14:textId="77777777" w:rsidR="00C35268" w:rsidRPr="00C6749D" w:rsidRDefault="00F1622B" w:rsidP="00E32A78">
      <w:pPr>
        <w:pStyle w:val="Default"/>
        <w:jc w:val="both"/>
        <w:rPr>
          <w:rFonts w:ascii="Arial" w:hAnsi="Arial" w:cs="Arial"/>
          <w:b/>
          <w:bCs/>
          <w:color w:val="auto"/>
        </w:rPr>
      </w:pPr>
      <w:r w:rsidRPr="00F1622B">
        <w:rPr>
          <w:rFonts w:ascii="Arial" w:hAnsi="Arial" w:cs="Arial"/>
        </w:rPr>
        <w:t xml:space="preserve">s </w:t>
      </w:r>
      <w:r w:rsidRPr="00C6749D">
        <w:rPr>
          <w:rFonts w:ascii="Arial" w:hAnsi="Arial" w:cs="Arial"/>
          <w:color w:val="auto"/>
        </w:rPr>
        <w:t>obaveznom napomenom: za Javni poziv.</w:t>
      </w:r>
    </w:p>
    <w:p w14:paraId="05C82125" w14:textId="77777777" w:rsidR="00E73FAB" w:rsidRPr="00C6749D" w:rsidRDefault="00E73FAB">
      <w:pPr>
        <w:rPr>
          <w:rFonts w:ascii="Arial" w:hAnsi="Arial" w:cs="Arial"/>
        </w:rPr>
      </w:pPr>
    </w:p>
    <w:p w14:paraId="1197401F" w14:textId="104B4EDB" w:rsidR="00671A06" w:rsidRPr="00C6749D" w:rsidRDefault="00FD3EEA" w:rsidP="00FD3EEA">
      <w:pPr>
        <w:spacing w:line="276" w:lineRule="auto"/>
        <w:jc w:val="both"/>
        <w:rPr>
          <w:rFonts w:ascii="Arial" w:hAnsi="Arial" w:cs="Arial"/>
        </w:rPr>
      </w:pPr>
      <w:r w:rsidRPr="00C6749D">
        <w:rPr>
          <w:rFonts w:ascii="Arial" w:hAnsi="Arial" w:cs="Arial"/>
        </w:rPr>
        <w:t>Objavom ovog javnog poziva prestaje da važi Stalni javni poziv za uvezivanje radnog staža prosvjetnim radnicima koji su radili u eksteritorijalnim školama za vrijeme i poslije rata u BiH, objavljen</w:t>
      </w:r>
      <w:r w:rsidR="00F24FF6">
        <w:rPr>
          <w:rFonts w:ascii="Arial" w:hAnsi="Arial" w:cs="Arial"/>
        </w:rPr>
        <w:t xml:space="preserve"> </w:t>
      </w:r>
      <w:r w:rsidRPr="00C6749D">
        <w:rPr>
          <w:rFonts w:ascii="Arial" w:hAnsi="Arial" w:cs="Arial"/>
        </w:rPr>
        <w:t>1</w:t>
      </w:r>
      <w:r w:rsidR="00F24FF6">
        <w:rPr>
          <w:rFonts w:ascii="Arial" w:hAnsi="Arial" w:cs="Arial"/>
        </w:rPr>
        <w:t>5. 5</w:t>
      </w:r>
      <w:r w:rsidRPr="00C6749D">
        <w:rPr>
          <w:rFonts w:ascii="Arial" w:hAnsi="Arial" w:cs="Arial"/>
        </w:rPr>
        <w:t>.</w:t>
      </w:r>
      <w:r w:rsidR="00F24FF6">
        <w:rPr>
          <w:rFonts w:ascii="Arial" w:hAnsi="Arial" w:cs="Arial"/>
        </w:rPr>
        <w:t xml:space="preserve"> </w:t>
      </w:r>
      <w:r w:rsidRPr="00C6749D">
        <w:rPr>
          <w:rFonts w:ascii="Arial" w:hAnsi="Arial" w:cs="Arial"/>
        </w:rPr>
        <w:t>202</w:t>
      </w:r>
      <w:r w:rsidR="00F24FF6">
        <w:rPr>
          <w:rFonts w:ascii="Arial" w:hAnsi="Arial" w:cs="Arial"/>
        </w:rPr>
        <w:t>5</w:t>
      </w:r>
      <w:r w:rsidRPr="00C6749D">
        <w:rPr>
          <w:rFonts w:ascii="Arial" w:hAnsi="Arial" w:cs="Arial"/>
        </w:rPr>
        <w:t>. godine na web</w:t>
      </w:r>
      <w:r w:rsidR="00F24FF6">
        <w:rPr>
          <w:rFonts w:ascii="Arial" w:hAnsi="Arial" w:cs="Arial"/>
        </w:rPr>
        <w:t>-</w:t>
      </w:r>
      <w:r w:rsidRPr="00C6749D">
        <w:rPr>
          <w:rFonts w:ascii="Arial" w:hAnsi="Arial" w:cs="Arial"/>
        </w:rPr>
        <w:t xml:space="preserve">stranici Federalnog ministarstva </w:t>
      </w:r>
      <w:r w:rsidRPr="00C6749D">
        <w:rPr>
          <w:rFonts w:ascii="Arial" w:hAnsi="Arial" w:cs="Arial"/>
        </w:rPr>
        <w:lastRenderedPageBreak/>
        <w:t>obrazovanja i nauke, a ovaj javni poziv ostaje otvoren do</w:t>
      </w:r>
      <w:r w:rsidR="00033F95" w:rsidRPr="00C6749D">
        <w:rPr>
          <w:rFonts w:ascii="Arial" w:hAnsi="Arial" w:cs="Arial"/>
        </w:rPr>
        <w:t xml:space="preserve"> raspisivanja novog javnog poziva u 202</w:t>
      </w:r>
      <w:r w:rsidR="00F24FF6">
        <w:rPr>
          <w:rFonts w:ascii="Arial" w:hAnsi="Arial" w:cs="Arial"/>
        </w:rPr>
        <w:t>7</w:t>
      </w:r>
      <w:r w:rsidR="00033F95" w:rsidRPr="00C6749D">
        <w:rPr>
          <w:rFonts w:ascii="Arial" w:hAnsi="Arial" w:cs="Arial"/>
        </w:rPr>
        <w:t xml:space="preserve">. godini. </w:t>
      </w:r>
    </w:p>
    <w:p w14:paraId="72839D28" w14:textId="535EEAAE" w:rsidR="00E73FAB" w:rsidRPr="00C6749D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C6749D">
        <w:rPr>
          <w:rFonts w:ascii="Arial" w:hAnsi="Arial" w:cs="Arial"/>
        </w:rPr>
        <w:t>Zahtjevi</w:t>
      </w:r>
      <w:r w:rsidRPr="00C6749D">
        <w:rPr>
          <w:rFonts w:ascii="Arial" w:hAnsi="Arial" w:cs="Arial"/>
          <w:b/>
          <w:bCs/>
          <w:lang w:val="hr-BA"/>
        </w:rPr>
        <w:t xml:space="preserve"> </w:t>
      </w:r>
      <w:r w:rsidR="00676C62" w:rsidRPr="00C6749D">
        <w:rPr>
          <w:rFonts w:ascii="Arial" w:hAnsi="Arial" w:cs="Arial"/>
          <w:bCs/>
          <w:lang w:val="hr-BA"/>
        </w:rPr>
        <w:t>za</w:t>
      </w:r>
      <w:r w:rsidR="00676C62" w:rsidRPr="00C6749D">
        <w:rPr>
          <w:rFonts w:ascii="Arial" w:hAnsi="Arial" w:cs="Arial"/>
          <w:b/>
          <w:bCs/>
          <w:lang w:val="hr-BA"/>
        </w:rPr>
        <w:t xml:space="preserve"> </w:t>
      </w:r>
      <w:r w:rsidRPr="00C6749D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="000C5A78" w:rsidRPr="00C6749D">
        <w:rPr>
          <w:rFonts w:ascii="Arial" w:hAnsi="Arial" w:cs="Arial"/>
        </w:rPr>
        <w:t xml:space="preserve"> će se </w:t>
      </w:r>
      <w:r w:rsidRPr="00C6749D">
        <w:rPr>
          <w:rFonts w:ascii="Arial" w:hAnsi="Arial" w:cs="Arial"/>
        </w:rPr>
        <w:t>rješavati do iznosa raspoloživih sredstava</w:t>
      </w:r>
      <w:r w:rsidR="00F425A2" w:rsidRPr="00C6749D">
        <w:rPr>
          <w:rFonts w:ascii="Arial" w:hAnsi="Arial" w:cs="Arial"/>
        </w:rPr>
        <w:t xml:space="preserve"> za ove namjene u Budžetu Ministars</w:t>
      </w:r>
      <w:r w:rsidR="00676C62" w:rsidRPr="00C6749D">
        <w:rPr>
          <w:rFonts w:ascii="Arial" w:hAnsi="Arial" w:cs="Arial"/>
        </w:rPr>
        <w:t>tva za 202</w:t>
      </w:r>
      <w:r w:rsidR="00F24FF6">
        <w:rPr>
          <w:rFonts w:ascii="Arial" w:hAnsi="Arial" w:cs="Arial"/>
        </w:rPr>
        <w:t>6</w:t>
      </w:r>
      <w:r w:rsidR="00F425A2" w:rsidRPr="00C6749D">
        <w:rPr>
          <w:rFonts w:ascii="Arial" w:hAnsi="Arial" w:cs="Arial"/>
        </w:rPr>
        <w:t>. godinu.</w:t>
      </w:r>
    </w:p>
    <w:p w14:paraId="67DEDCA4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5A375D17" w14:textId="77777777" w:rsidR="00D25D23" w:rsidRPr="00D25D23" w:rsidRDefault="00D25D23" w:rsidP="00D25D23">
      <w:pPr>
        <w:overflowPunct w:val="0"/>
        <w:autoSpaceDE w:val="0"/>
        <w:autoSpaceDN w:val="0"/>
        <w:adjustRightInd w:val="0"/>
        <w:ind w:right="46"/>
        <w:jc w:val="both"/>
        <w:rPr>
          <w:rFonts w:ascii="Arial" w:hAnsi="Arial" w:cs="Arial"/>
          <w:noProof/>
          <w:sz w:val="22"/>
          <w:szCs w:val="22"/>
          <w:lang w:val="hr-BA"/>
        </w:rPr>
      </w:pPr>
    </w:p>
    <w:p w14:paraId="18FB12CD" w14:textId="1614B44B" w:rsidR="00D25D23" w:rsidRPr="00D25D23" w:rsidRDefault="00D25D23" w:rsidP="00D25D23">
      <w:pPr>
        <w:rPr>
          <w:rFonts w:ascii="Arial" w:hAnsi="Arial" w:cs="Arial"/>
          <w:sz w:val="22"/>
          <w:szCs w:val="22"/>
        </w:rPr>
      </w:pPr>
      <w:r w:rsidRPr="00D25D23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                </w:t>
      </w:r>
      <w:r w:rsidR="00441C32">
        <w:rPr>
          <w:rFonts w:ascii="Arial" w:hAnsi="Arial" w:cs="Arial"/>
          <w:b/>
          <w:sz w:val="22"/>
          <w:szCs w:val="22"/>
        </w:rPr>
        <w:t xml:space="preserve"> </w:t>
      </w:r>
      <w:r w:rsidRPr="00D25D23">
        <w:rPr>
          <w:rFonts w:ascii="Arial" w:hAnsi="Arial" w:cs="Arial"/>
          <w:b/>
          <w:sz w:val="22"/>
          <w:szCs w:val="22"/>
        </w:rPr>
        <w:t>M I N I S T R I C A</w:t>
      </w:r>
    </w:p>
    <w:p w14:paraId="730CF4F9" w14:textId="77777777" w:rsidR="00D25D23" w:rsidRPr="00D25D23" w:rsidRDefault="00D25D23" w:rsidP="00D25D23">
      <w:pPr>
        <w:ind w:left="5664" w:firstLine="708"/>
        <w:rPr>
          <w:rFonts w:ascii="Arial" w:hAnsi="Arial" w:cs="Arial"/>
          <w:b/>
          <w:sz w:val="22"/>
          <w:szCs w:val="22"/>
        </w:rPr>
      </w:pPr>
    </w:p>
    <w:p w14:paraId="531EDEA1" w14:textId="77777777" w:rsidR="00D25D23" w:rsidRPr="00D25D23" w:rsidRDefault="00D25D23" w:rsidP="00D25D23">
      <w:pPr>
        <w:rPr>
          <w:rFonts w:ascii="Arial" w:hAnsi="Arial" w:cs="Arial"/>
          <w:b/>
          <w:sz w:val="22"/>
          <w:szCs w:val="22"/>
        </w:rPr>
      </w:pPr>
      <w:r w:rsidRPr="00D25D23">
        <w:rPr>
          <w:rFonts w:ascii="Arial" w:hAnsi="Arial" w:cs="Arial"/>
          <w:b/>
          <w:sz w:val="22"/>
          <w:szCs w:val="22"/>
        </w:rPr>
        <w:t xml:space="preserve">        </w:t>
      </w:r>
    </w:p>
    <w:p w14:paraId="624FAF29" w14:textId="77777777" w:rsidR="00D25D23" w:rsidRPr="00D25D23" w:rsidRDefault="00D25D23" w:rsidP="00D25D23">
      <w:pPr>
        <w:ind w:left="5664"/>
        <w:rPr>
          <w:rFonts w:ascii="Arial" w:hAnsi="Arial" w:cs="Arial"/>
          <w:b/>
          <w:sz w:val="22"/>
          <w:szCs w:val="22"/>
        </w:rPr>
      </w:pPr>
      <w:r w:rsidRPr="00D25D23">
        <w:rPr>
          <w:rFonts w:ascii="Arial" w:hAnsi="Arial" w:cs="Arial"/>
          <w:b/>
          <w:sz w:val="22"/>
          <w:szCs w:val="22"/>
        </w:rPr>
        <w:t xml:space="preserve">      prof. dr. Jasna Duraković</w:t>
      </w:r>
    </w:p>
    <w:p w14:paraId="435DCC1C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DB86A3F" w14:textId="77777777" w:rsidR="00D25D23" w:rsidRDefault="00D25D23" w:rsidP="0024245B">
      <w:pPr>
        <w:jc w:val="center"/>
        <w:rPr>
          <w:rFonts w:ascii="Arial" w:hAnsi="Arial" w:cs="Arial"/>
          <w:b/>
        </w:rPr>
      </w:pPr>
      <w:bookmarkStart w:id="1" w:name="_GoBack"/>
      <w:bookmarkEnd w:id="1"/>
    </w:p>
    <w:p w14:paraId="060DF8E5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10EAE663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21BE9257" w14:textId="77777777" w:rsidR="00D25D23" w:rsidRPr="006B0DFC" w:rsidRDefault="00D25D23" w:rsidP="0024245B">
      <w:pPr>
        <w:jc w:val="center"/>
        <w:rPr>
          <w:rFonts w:ascii="Arial" w:hAnsi="Arial" w:cs="Arial"/>
          <w:b/>
          <w:sz w:val="20"/>
          <w:szCs w:val="20"/>
        </w:rPr>
      </w:pPr>
    </w:p>
    <w:p w14:paraId="5105661D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b/>
          <w:bCs/>
          <w:color w:val="FFFFFF" w:themeColor="background1"/>
          <w:sz w:val="20"/>
          <w:szCs w:val="20"/>
          <w:lang w:val="hr-BA"/>
        </w:rPr>
        <w:t>Pripremila:</w:t>
      </w: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 xml:space="preserve"> __________________________</w:t>
      </w:r>
    </w:p>
    <w:p w14:paraId="572B48C4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>Jasmina Oruč, stručna savjetnica za koordinaciju obrazovnih</w:t>
      </w:r>
    </w:p>
    <w:p w14:paraId="32936610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 xml:space="preserve">i udžbeničkih politika </w:t>
      </w:r>
    </w:p>
    <w:p w14:paraId="5BBF4C00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b/>
          <w:bCs/>
          <w:color w:val="FFFFFF" w:themeColor="background1"/>
          <w:sz w:val="20"/>
          <w:szCs w:val="20"/>
          <w:lang w:val="hr-BA"/>
        </w:rPr>
        <w:t>Kontrolisala:</w:t>
      </w: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 xml:space="preserve"> ________________________</w:t>
      </w:r>
    </w:p>
    <w:p w14:paraId="54D3942F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 xml:space="preserve">Nadija Bandić, pomoćnica ministrice u Sektoru </w:t>
      </w:r>
    </w:p>
    <w:p w14:paraId="53E8B666" w14:textId="77777777" w:rsidR="006B0DFC" w:rsidRPr="004057E2" w:rsidRDefault="006B0DFC" w:rsidP="006B0DFC">
      <w:pPr>
        <w:spacing w:line="276" w:lineRule="auto"/>
        <w:rPr>
          <w:rFonts w:ascii="Arial" w:hAnsi="Arial" w:cs="Arial"/>
          <w:color w:val="FFFFFF" w:themeColor="background1"/>
          <w:sz w:val="20"/>
          <w:szCs w:val="20"/>
          <w:lang w:val="hr-BA"/>
        </w:rPr>
      </w:pPr>
      <w:r w:rsidRPr="004057E2">
        <w:rPr>
          <w:rFonts w:ascii="Arial" w:hAnsi="Arial" w:cs="Arial"/>
          <w:color w:val="FFFFFF" w:themeColor="background1"/>
          <w:sz w:val="20"/>
          <w:szCs w:val="20"/>
          <w:lang w:val="hr-BA"/>
        </w:rPr>
        <w:t xml:space="preserve">za integralno obrazovanje i razvoj </w:t>
      </w:r>
    </w:p>
    <w:p w14:paraId="658E8F07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32733539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5412A081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20FA2AB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194904C5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7C7C6CA8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E17EB1A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3994564A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1B2B4EC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17B01DCA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1B7D8FC7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60C6680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78D42F51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323C310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DAD5AFF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2EC4DD90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054728FB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7C2640DF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53A3CB2E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BD908F4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36EF32E0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5FF6560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7DC72EBE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1103C1F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017BBD29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462C7A3E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31B92A34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13340A56" w14:textId="77777777" w:rsidR="00D25D23" w:rsidRDefault="00D25D23" w:rsidP="0024245B">
      <w:pPr>
        <w:jc w:val="center"/>
        <w:rPr>
          <w:rFonts w:ascii="Arial" w:hAnsi="Arial" w:cs="Arial"/>
          <w:b/>
        </w:rPr>
      </w:pPr>
    </w:p>
    <w:p w14:paraId="64733B20" w14:textId="4A51B972" w:rsidR="00E73FAB" w:rsidRDefault="00F425A2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 NASTAVKU TEKSTA PREUZMITE OBRAZAC ZAHTJEVA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14:paraId="13612548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1"/>
        <w:gridCol w:w="6571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77777777" w:rsidR="00E73FAB" w:rsidRPr="00E73FAB" w:rsidRDefault="0024245B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ziv škole, grad i država</w:t>
            </w:r>
            <w:r w:rsidR="00E73FAB" w:rsidRPr="00E73FAB">
              <w:rPr>
                <w:rFonts w:ascii="Arial" w:hAnsi="Arial" w:cs="Arial"/>
                <w:b/>
              </w:rPr>
              <w:t xml:space="preserve"> u kojoj je podnosilac zahtjeva radio u periodu za koji se traži uvezivanje staža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77777777" w:rsidR="00E73FAB" w:rsidRP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14:paraId="022C0012" w14:textId="77777777" w:rsidR="00E73FAB" w:rsidRPr="00E73FAB" w:rsidRDefault="00E73FAB" w:rsidP="00E73FAB">
      <w:pPr>
        <w:rPr>
          <w:rFonts w:ascii="Arial" w:hAnsi="Arial" w:cs="Arial"/>
        </w:rPr>
      </w:pPr>
    </w:p>
    <w:p w14:paraId="6D0B5647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14:paraId="1951D40E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 w:rsidR="00F20257"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1BF4EECD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47679BB9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14:paraId="2FBC4B2C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lične karte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77777777"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oca zahtjeva</w:t>
      </w:r>
    </w:p>
    <w:sectPr w:rsidR="00E73FAB" w:rsidRPr="00E73FAB" w:rsidSect="00B12F00">
      <w:headerReference w:type="default" r:id="rId7"/>
      <w:footerReference w:type="default" r:id="rId8"/>
      <w:pgSz w:w="11906" w:h="16838"/>
      <w:pgMar w:top="9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6E83A" w14:textId="77777777" w:rsidR="00060A93" w:rsidRDefault="00060A93" w:rsidP="00E73FAB">
      <w:r>
        <w:separator/>
      </w:r>
    </w:p>
  </w:endnote>
  <w:endnote w:type="continuationSeparator" w:id="0">
    <w:p w14:paraId="4C0A87D0" w14:textId="77777777" w:rsidR="00060A93" w:rsidRDefault="00060A93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AD1A4" w14:textId="77777777" w:rsidR="00D90C53" w:rsidRPr="00D90C53" w:rsidRDefault="00D90C53" w:rsidP="00D90C53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>Mostar, Ulica Krpića 3A, tel.: +387 36 355 700 (kabinet ministra),  +387 36 355 746 (protokol)</w:t>
    </w:r>
  </w:p>
  <w:p w14:paraId="2D992824" w14:textId="77777777" w:rsidR="00D90C53" w:rsidRPr="00D90C53" w:rsidRDefault="00D90C53" w:rsidP="00D90C53">
    <w:pPr>
      <w:pBdr>
        <w:top w:val="single" w:sz="4" w:space="1" w:color="auto"/>
      </w:pBdr>
      <w:jc w:val="center"/>
      <w:rPr>
        <w:sz w:val="16"/>
        <w:szCs w:val="16"/>
        <w:lang w:val="hr-BA"/>
      </w:rPr>
    </w:pPr>
    <w:r w:rsidRPr="00D90C53">
      <w:rPr>
        <w:sz w:val="16"/>
        <w:szCs w:val="16"/>
        <w:lang w:val="hr-BA"/>
      </w:rPr>
      <w:t xml:space="preserve">Moctap, Улица Крпића 3A, teл.: +387 36 355 700 (kaбинeт mинистрa), +387 36 355 746 (прoтokол) </w:t>
    </w:r>
  </w:p>
  <w:p w14:paraId="67A5C352" w14:textId="77777777" w:rsidR="00D90C53" w:rsidRPr="00D90C53" w:rsidRDefault="00D90C53" w:rsidP="00D90C53">
    <w:pPr>
      <w:pBdr>
        <w:top w:val="single" w:sz="4" w:space="1" w:color="auto"/>
      </w:pBdr>
      <w:tabs>
        <w:tab w:val="center" w:pos="4536"/>
        <w:tab w:val="right" w:pos="9072"/>
      </w:tabs>
      <w:jc w:val="center"/>
      <w:rPr>
        <w:rFonts w:ascii="Arial" w:hAnsi="Arial" w:cs="Arial"/>
        <w:sz w:val="16"/>
        <w:szCs w:val="16"/>
        <w:lang w:val="hr-BA" w:eastAsia="bs-Latn-BA"/>
      </w:rPr>
    </w:pPr>
    <w:r w:rsidRPr="00D90C53">
      <w:rPr>
        <w:sz w:val="16"/>
        <w:szCs w:val="16"/>
        <w:lang w:val="hr-BA" w:eastAsia="bs-Latn-BA"/>
      </w:rPr>
      <w:t xml:space="preserve">e-mail:  </w:t>
    </w:r>
    <w:hyperlink r:id="rId1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info@fmon.gov.ba</w:t>
      </w:r>
    </w:hyperlink>
    <w:r w:rsidRPr="00D90C53">
      <w:rPr>
        <w:sz w:val="16"/>
        <w:szCs w:val="16"/>
        <w:lang w:val="hr-BA" w:eastAsia="bs-Latn-BA"/>
      </w:rPr>
      <w:t xml:space="preserve">;  </w:t>
    </w:r>
    <w:hyperlink r:id="rId2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kabinet@fmon.gov.ba</w:t>
      </w:r>
    </w:hyperlink>
    <w:r w:rsidRPr="00D90C53">
      <w:rPr>
        <w:sz w:val="16"/>
        <w:szCs w:val="16"/>
        <w:lang w:val="hr-BA" w:eastAsia="bs-Latn-BA"/>
      </w:rPr>
      <w:t xml:space="preserve">,   </w:t>
    </w:r>
    <w:hyperlink r:id="rId3" w:history="1">
      <w:r w:rsidRPr="00D90C53">
        <w:rPr>
          <w:color w:val="0000FF"/>
          <w:sz w:val="16"/>
          <w:szCs w:val="16"/>
          <w:u w:val="single"/>
          <w:lang w:val="hr-BA" w:eastAsia="bs-Latn-BA"/>
        </w:rPr>
        <w:t>http://www.fmon.gov.b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47E38" w14:textId="77777777" w:rsidR="00060A93" w:rsidRDefault="00060A93" w:rsidP="00E73FAB">
      <w:r>
        <w:separator/>
      </w:r>
    </w:p>
  </w:footnote>
  <w:footnote w:type="continuationSeparator" w:id="0">
    <w:p w14:paraId="774CBC91" w14:textId="77777777" w:rsidR="00060A93" w:rsidRDefault="00060A93" w:rsidP="00E73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38" w:type="dxa"/>
      <w:jc w:val="center"/>
      <w:tblLook w:val="01E0" w:firstRow="1" w:lastRow="1" w:firstColumn="1" w:lastColumn="1" w:noHBand="0" w:noVBand="0"/>
    </w:tblPr>
    <w:tblGrid>
      <w:gridCol w:w="4371"/>
      <w:gridCol w:w="3286"/>
      <w:gridCol w:w="2881"/>
    </w:tblGrid>
    <w:tr w:rsidR="00B12F00" w:rsidRPr="00B12F00" w14:paraId="6194955D" w14:textId="77777777" w:rsidTr="00D53B7D">
      <w:trPr>
        <w:jc w:val="center"/>
      </w:trPr>
      <w:tc>
        <w:tcPr>
          <w:tcW w:w="4371" w:type="dxa"/>
          <w:vAlign w:val="center"/>
        </w:tcPr>
        <w:p w14:paraId="49D6313B" w14:textId="77777777" w:rsidR="00B12F00" w:rsidRPr="00B12F00" w:rsidRDefault="00B12F00" w:rsidP="00B12F00">
          <w:pPr>
            <w:tabs>
              <w:tab w:val="center" w:pos="4338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20"/>
              <w:szCs w:val="20"/>
            </w:rPr>
            <w:t xml:space="preserve">   </w:t>
          </w:r>
          <w:r w:rsidRPr="00B12F00">
            <w:rPr>
              <w:sz w:val="14"/>
              <w:szCs w:val="14"/>
              <w:lang w:val="bs-Latn-BA" w:eastAsia="bs-Latn-BA"/>
            </w:rPr>
            <w:t>BOSNA I HERCEGOVINA</w:t>
          </w:r>
        </w:p>
      </w:tc>
      <w:tc>
        <w:tcPr>
          <w:tcW w:w="3286" w:type="dxa"/>
          <w:vAlign w:val="center"/>
        </w:tcPr>
        <w:p w14:paraId="392B7D39" w14:textId="77777777" w:rsidR="00B12F00" w:rsidRPr="00B12F00" w:rsidRDefault="00B12F00" w:rsidP="00B12F00">
          <w:pPr>
            <w:tabs>
              <w:tab w:val="center" w:pos="4536"/>
              <w:tab w:val="right" w:pos="9072"/>
            </w:tabs>
            <w:ind w:lef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BOSNIA AND HERZEGOVINA</w:t>
          </w:r>
        </w:p>
      </w:tc>
      <w:tc>
        <w:tcPr>
          <w:tcW w:w="2881" w:type="dxa"/>
        </w:tcPr>
        <w:p w14:paraId="546FD6E9" w14:textId="77777777" w:rsidR="00B12F00" w:rsidRPr="00B12F00" w:rsidRDefault="00B12F00" w:rsidP="00B12F00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БOСНА И ХЕРЦЕГОВИНА</w:t>
          </w:r>
        </w:p>
      </w:tc>
    </w:tr>
    <w:tr w:rsidR="00B12F00" w:rsidRPr="00B12F00" w14:paraId="3EE6BAEB" w14:textId="77777777" w:rsidTr="00D53B7D">
      <w:trPr>
        <w:trHeight w:val="80"/>
        <w:jc w:val="center"/>
      </w:trPr>
      <w:tc>
        <w:tcPr>
          <w:tcW w:w="4371" w:type="dxa"/>
          <w:vAlign w:val="center"/>
        </w:tcPr>
        <w:p w14:paraId="1C330022" w14:textId="77777777" w:rsidR="00B12F00" w:rsidRPr="00B12F00" w:rsidRDefault="00B12F00" w:rsidP="00B12F00">
          <w:pPr>
            <w:tabs>
              <w:tab w:val="center" w:pos="4338"/>
              <w:tab w:val="center" w:pos="4722"/>
              <w:tab w:val="right" w:pos="9072"/>
            </w:tabs>
            <w:ind w:right="34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CIJA BOSNE I HERCEGOVINE</w:t>
          </w:r>
        </w:p>
      </w:tc>
      <w:tc>
        <w:tcPr>
          <w:tcW w:w="3286" w:type="dxa"/>
          <w:vAlign w:val="center"/>
        </w:tcPr>
        <w:p w14:paraId="6B98C8AE" w14:textId="77777777" w:rsidR="00B12F00" w:rsidRPr="00B12F00" w:rsidRDefault="00B12F00" w:rsidP="00B12F00">
          <w:pPr>
            <w:tabs>
              <w:tab w:val="center" w:pos="4536"/>
              <w:tab w:val="right" w:pos="9072"/>
            </w:tabs>
            <w:ind w:left="-146"/>
            <w:jc w:val="center"/>
            <w:rPr>
              <w:sz w:val="14"/>
              <w:szCs w:val="14"/>
              <w:lang w:val="bs-Latn-BA" w:eastAsia="bs-Latn-BA"/>
            </w:rPr>
          </w:pPr>
          <w:r w:rsidRPr="00B12F00">
            <w:rPr>
              <w:sz w:val="14"/>
              <w:szCs w:val="14"/>
              <w:lang w:val="bs-Latn-BA" w:eastAsia="bs-Latn-BA"/>
            </w:rPr>
            <w:t>FEDERATION OF BOSNIA AND HERZEGOVINA</w:t>
          </w:r>
        </w:p>
      </w:tc>
      <w:tc>
        <w:tcPr>
          <w:tcW w:w="2881" w:type="dxa"/>
        </w:tcPr>
        <w:p w14:paraId="5F579B1E" w14:textId="77777777" w:rsidR="00B12F00" w:rsidRPr="00B12F00" w:rsidRDefault="00B12F00" w:rsidP="00B12F00">
          <w:pPr>
            <w:jc w:val="center"/>
            <w:rPr>
              <w:sz w:val="14"/>
              <w:szCs w:val="14"/>
            </w:rPr>
          </w:pPr>
          <w:r w:rsidRPr="00B12F00">
            <w:rPr>
              <w:sz w:val="14"/>
              <w:szCs w:val="14"/>
            </w:rPr>
            <w:t>ФЕДЕРАЦИЈА БОСНЕ И ХЕРЦЕГОВИНЕ</w:t>
          </w:r>
        </w:p>
      </w:tc>
    </w:tr>
    <w:tr w:rsidR="00B12F00" w:rsidRPr="00B12F00" w14:paraId="7717A975" w14:textId="77777777" w:rsidTr="00D53B7D">
      <w:trPr>
        <w:jc w:val="center"/>
      </w:trPr>
      <w:tc>
        <w:tcPr>
          <w:tcW w:w="4371" w:type="dxa"/>
          <w:vAlign w:val="center"/>
        </w:tcPr>
        <w:p w14:paraId="349DAE3A" w14:textId="77777777" w:rsidR="00B12F00" w:rsidRPr="00B12F00" w:rsidRDefault="00B12F00" w:rsidP="00B12F00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NAUKE</w:t>
          </w:r>
        </w:p>
      </w:tc>
      <w:tc>
        <w:tcPr>
          <w:tcW w:w="3286" w:type="dxa"/>
          <w:vAlign w:val="center"/>
        </w:tcPr>
        <w:p w14:paraId="2031AD48" w14:textId="77777777" w:rsidR="00B12F00" w:rsidRPr="00B12F00" w:rsidRDefault="00B12F00" w:rsidP="00B12F00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BiH MINISTRY OF</w:t>
          </w:r>
        </w:p>
      </w:tc>
      <w:tc>
        <w:tcPr>
          <w:tcW w:w="2881" w:type="dxa"/>
        </w:tcPr>
        <w:p w14:paraId="2CD15E34" w14:textId="77777777" w:rsidR="00B12F00" w:rsidRPr="00B12F00" w:rsidRDefault="00B12F00" w:rsidP="00B12F00">
          <w:pPr>
            <w:jc w:val="center"/>
            <w:rPr>
              <w:b/>
              <w:sz w:val="14"/>
              <w:szCs w:val="14"/>
            </w:rPr>
          </w:pPr>
          <w:r w:rsidRPr="00B12F00">
            <w:rPr>
              <w:b/>
              <w:sz w:val="14"/>
              <w:szCs w:val="14"/>
            </w:rPr>
            <w:t>ФЕДЕРАЛНО МИНИСТАРСТВО</w:t>
          </w:r>
        </w:p>
      </w:tc>
    </w:tr>
    <w:tr w:rsidR="00B12F00" w:rsidRPr="00B12F00" w14:paraId="07C95A51" w14:textId="77777777" w:rsidTr="00D53B7D">
      <w:trPr>
        <w:trHeight w:val="80"/>
        <w:jc w:val="center"/>
      </w:trPr>
      <w:tc>
        <w:tcPr>
          <w:tcW w:w="4371" w:type="dxa"/>
          <w:vAlign w:val="center"/>
        </w:tcPr>
        <w:p w14:paraId="61CCF306" w14:textId="77777777" w:rsidR="00B12F00" w:rsidRPr="00B12F00" w:rsidRDefault="00B12F00" w:rsidP="00B12F00">
          <w:pPr>
            <w:tabs>
              <w:tab w:val="center" w:pos="4158"/>
              <w:tab w:val="center" w:pos="4338"/>
              <w:tab w:val="right" w:pos="9072"/>
            </w:tabs>
            <w:ind w:right="34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FEDERALNO MINISTARSTVO OBRAZOVANJA I ZNANOSTI</w:t>
          </w:r>
        </w:p>
      </w:tc>
      <w:tc>
        <w:tcPr>
          <w:tcW w:w="3286" w:type="dxa"/>
          <w:vAlign w:val="center"/>
        </w:tcPr>
        <w:p w14:paraId="0E942166" w14:textId="77777777" w:rsidR="00B12F00" w:rsidRPr="00B12F00" w:rsidRDefault="00B12F00" w:rsidP="00B12F00">
          <w:pPr>
            <w:tabs>
              <w:tab w:val="center" w:pos="4536"/>
              <w:tab w:val="right" w:pos="9072"/>
            </w:tabs>
            <w:ind w:left="-146"/>
            <w:jc w:val="center"/>
            <w:rPr>
              <w:b/>
              <w:sz w:val="14"/>
              <w:szCs w:val="14"/>
              <w:lang w:val="bs-Latn-BA" w:eastAsia="bs-Latn-BA"/>
            </w:rPr>
          </w:pPr>
          <w:r w:rsidRPr="00B12F00">
            <w:rPr>
              <w:b/>
              <w:sz w:val="14"/>
              <w:szCs w:val="14"/>
              <w:lang w:val="bs-Latn-BA" w:eastAsia="bs-Latn-BA"/>
            </w:rPr>
            <w:t>EDUCATION AND SCIENCE</w:t>
          </w:r>
        </w:p>
      </w:tc>
      <w:tc>
        <w:tcPr>
          <w:tcW w:w="2881" w:type="dxa"/>
        </w:tcPr>
        <w:p w14:paraId="63D1EEF7" w14:textId="77777777" w:rsidR="00B12F00" w:rsidRPr="00B12F00" w:rsidRDefault="00B12F00" w:rsidP="00B12F00">
          <w:pPr>
            <w:jc w:val="center"/>
            <w:rPr>
              <w:sz w:val="14"/>
              <w:szCs w:val="14"/>
              <w:lang w:val="bs-Latn-BA"/>
            </w:rPr>
          </w:pPr>
          <w:r w:rsidRPr="00B12F00">
            <w:rPr>
              <w:b/>
              <w:sz w:val="14"/>
              <w:szCs w:val="14"/>
              <w:lang w:val="bs-Latn-BA"/>
            </w:rPr>
            <w:t>ОБРАЗОВАЊА И НАУКЕ</w:t>
          </w:r>
        </w:p>
      </w:tc>
    </w:tr>
  </w:tbl>
  <w:p w14:paraId="0A274EDE" w14:textId="77777777" w:rsidR="00B12F00" w:rsidRDefault="00B12F00" w:rsidP="00B12F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142F9"/>
    <w:rsid w:val="00022D9F"/>
    <w:rsid w:val="00033F95"/>
    <w:rsid w:val="00043729"/>
    <w:rsid w:val="00060A93"/>
    <w:rsid w:val="00082469"/>
    <w:rsid w:val="00085553"/>
    <w:rsid w:val="0008678D"/>
    <w:rsid w:val="000C5A78"/>
    <w:rsid w:val="001250A6"/>
    <w:rsid w:val="001453BD"/>
    <w:rsid w:val="00146E02"/>
    <w:rsid w:val="00160A42"/>
    <w:rsid w:val="001E61A7"/>
    <w:rsid w:val="001F2F37"/>
    <w:rsid w:val="00207A59"/>
    <w:rsid w:val="00220724"/>
    <w:rsid w:val="0023474F"/>
    <w:rsid w:val="0024245B"/>
    <w:rsid w:val="00265F3F"/>
    <w:rsid w:val="0028607D"/>
    <w:rsid w:val="00291595"/>
    <w:rsid w:val="002B3FDD"/>
    <w:rsid w:val="00303CA3"/>
    <w:rsid w:val="00317F42"/>
    <w:rsid w:val="003D2F1B"/>
    <w:rsid w:val="004057E2"/>
    <w:rsid w:val="004241F3"/>
    <w:rsid w:val="00441C32"/>
    <w:rsid w:val="00471653"/>
    <w:rsid w:val="004734D1"/>
    <w:rsid w:val="004F51EA"/>
    <w:rsid w:val="00513CBE"/>
    <w:rsid w:val="00540804"/>
    <w:rsid w:val="00561D39"/>
    <w:rsid w:val="005719EC"/>
    <w:rsid w:val="00587202"/>
    <w:rsid w:val="005A5419"/>
    <w:rsid w:val="005B2933"/>
    <w:rsid w:val="005D2DA9"/>
    <w:rsid w:val="00640F56"/>
    <w:rsid w:val="006425E7"/>
    <w:rsid w:val="00651D38"/>
    <w:rsid w:val="00671991"/>
    <w:rsid w:val="00671A06"/>
    <w:rsid w:val="00676C62"/>
    <w:rsid w:val="006779A5"/>
    <w:rsid w:val="006B0DFC"/>
    <w:rsid w:val="006D4742"/>
    <w:rsid w:val="007604E8"/>
    <w:rsid w:val="0076637A"/>
    <w:rsid w:val="00797F40"/>
    <w:rsid w:val="007B086A"/>
    <w:rsid w:val="007C09F0"/>
    <w:rsid w:val="007C2215"/>
    <w:rsid w:val="007F4EB4"/>
    <w:rsid w:val="0084686B"/>
    <w:rsid w:val="00864B95"/>
    <w:rsid w:val="0089540D"/>
    <w:rsid w:val="008A1F54"/>
    <w:rsid w:val="008C0EA0"/>
    <w:rsid w:val="008D248E"/>
    <w:rsid w:val="00953EB7"/>
    <w:rsid w:val="00980476"/>
    <w:rsid w:val="009823D6"/>
    <w:rsid w:val="009C4F2B"/>
    <w:rsid w:val="009D531D"/>
    <w:rsid w:val="009F5396"/>
    <w:rsid w:val="00A06847"/>
    <w:rsid w:val="00A12FCB"/>
    <w:rsid w:val="00A55B05"/>
    <w:rsid w:val="00A958B9"/>
    <w:rsid w:val="00AD4ED0"/>
    <w:rsid w:val="00AE3A7D"/>
    <w:rsid w:val="00B12F00"/>
    <w:rsid w:val="00B15FE4"/>
    <w:rsid w:val="00B3613B"/>
    <w:rsid w:val="00B44D2E"/>
    <w:rsid w:val="00B94A23"/>
    <w:rsid w:val="00BB1105"/>
    <w:rsid w:val="00BF14A2"/>
    <w:rsid w:val="00BF20CD"/>
    <w:rsid w:val="00C04629"/>
    <w:rsid w:val="00C10E5C"/>
    <w:rsid w:val="00C35268"/>
    <w:rsid w:val="00C654EA"/>
    <w:rsid w:val="00C6749D"/>
    <w:rsid w:val="00CA3799"/>
    <w:rsid w:val="00D238F4"/>
    <w:rsid w:val="00D25D23"/>
    <w:rsid w:val="00D45B3D"/>
    <w:rsid w:val="00D4613F"/>
    <w:rsid w:val="00D50BBE"/>
    <w:rsid w:val="00D57C22"/>
    <w:rsid w:val="00D66FB6"/>
    <w:rsid w:val="00D737FB"/>
    <w:rsid w:val="00D90C53"/>
    <w:rsid w:val="00D95A91"/>
    <w:rsid w:val="00DD5B4E"/>
    <w:rsid w:val="00DE18B3"/>
    <w:rsid w:val="00DE2D4F"/>
    <w:rsid w:val="00E32A78"/>
    <w:rsid w:val="00E66A18"/>
    <w:rsid w:val="00E71ACD"/>
    <w:rsid w:val="00E73FAB"/>
    <w:rsid w:val="00E83883"/>
    <w:rsid w:val="00EB1CD5"/>
    <w:rsid w:val="00F1622B"/>
    <w:rsid w:val="00F20257"/>
    <w:rsid w:val="00F24FF6"/>
    <w:rsid w:val="00F335C6"/>
    <w:rsid w:val="00F425A2"/>
    <w:rsid w:val="00F439A0"/>
    <w:rsid w:val="00F7055D"/>
    <w:rsid w:val="00F73D8D"/>
    <w:rsid w:val="00FC39B9"/>
    <w:rsid w:val="00FD1591"/>
    <w:rsid w:val="00FD3EEA"/>
    <w:rsid w:val="00FE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mon.gov.ba" TargetMode="External"/><Relationship Id="rId2" Type="http://schemas.openxmlformats.org/officeDocument/2006/relationships/hyperlink" Target="mailto:fmon@bih.net.ba" TargetMode="External"/><Relationship Id="rId1" Type="http://schemas.openxmlformats.org/officeDocument/2006/relationships/hyperlink" Target="mailto:info@fmon.gov.b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18</Words>
  <Characters>352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Jasmina Oruc</cp:lastModifiedBy>
  <cp:revision>6</cp:revision>
  <cp:lastPrinted>2026-04-02T09:21:00Z</cp:lastPrinted>
  <dcterms:created xsi:type="dcterms:W3CDTF">2026-04-02T08:40:00Z</dcterms:created>
  <dcterms:modified xsi:type="dcterms:W3CDTF">2026-04-02T09:22:00Z</dcterms:modified>
</cp:coreProperties>
</file>